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วันนี้นะคะเราจะมาพูดคุย บทที่ 1 เรื่อง วัตถุประสงค์ของบทเรียนนี้ก่อนนะคะ ในบทเรียนนี้นะคะคุณครูจะพูดถึง การบอกความหมายของเซต เขียนสัญลักษณ์เกี่ยวกับเซตค่ะ และเขียนสัญลักษณ์ แสดงเซตละถ้าพร้อมกันแล้วเรามาเริ่มเรียนกันเลยนะคะ จากรูปนะคะนักเรียนจะเห็นว่ามีกล่องอยู่ 1 ใบคุณครูเรียกว่ากล่องปริศนาค่ะ มีปริศนา ก่อนนะคะว่ากล่องใบนี้มีอายุ ตัวแรก คุณเลขอะไรคะ 1 ค่ะ 12 นะคะ แล้วสามารถเอาได้ไหมคะ ถัดไปจะเป็นตัวอะไร มังคุดค่ะ เรียนนะคะ งูค่ะ โมค่ะ ชมพู่ค่ะ เดี๋ยวรอบหน้าจัดการ จัดกลุ่ม ตอนนี้การค้ากลุ่มของผลไม้ค่ะ อะไรที่เป็นของเรา ทุเรียนแตงโมชมพู่ใช่ไหมคะ กุ้งผัดมะขาม มีค่ะ ไออ้วนเองนะคะ หนูค่ะ อายุ ของกูมันก็เลยไม่รีบ เราจะเลิกก็เสียค่ะ ใช้คำว่าเซต ในการกราบ ว่าสิ่งใดอยู่ในกลุ่มตัวอย่างชื่อ ของชื่อวันในสัปดาห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 (18.10 นาที)</dc:title>
  <dc:creator/>
  <cp:keywords/>
  <dcterms:created xsi:type="dcterms:W3CDTF">2024-05-14T03:59:57Z</dcterms:created>
  <dcterms:modified xsi:type="dcterms:W3CDTF">2024-05-14T0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12 น.</vt:lpwstr>
  </property>
  <property fmtid="{D5CDD505-2E9C-101B-9397-08002B2CF9AE}" pid="3" name="subtitle">
    <vt:lpwstr/>
  </property>
</Properties>
</file>